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5709CDEA" w:rsidR="008148FD" w:rsidRDefault="008148FD" w:rsidP="008148FD">
      <w:r>
        <w:t xml:space="preserve">Wash record for RW3-0.06, PCA, batch 053.</w:t>
      </w:r>
      <w:r w:rsidR="00535146">
        <w:br/>
      </w:r>
      <w:r>
        <w:br/>
        <w:t xml:space="preserve">Serial number </w:t>
      </w:r>
      <w:r w:rsidR="00535146">
        <w:t xml:space="preserve">of</w:t>
      </w:r>
      <w:r>
        <w:t xml:space="preserve"> products washed: 003-106, 003-126, 003-130, 004-160, 005-227, 005-230, 006-263, 006-282, 006-290, 007-295</w:t>
      </w:r>
      <w:r>
        <w:br/>
      </w:r>
      <w:r>
        <w:br/>
        <w:t>Date</w:t>
      </w:r>
      <w:r w:rsidR="005735CA">
        <w:t xml:space="preserve"> (YYYYMMDD)</w:t>
      </w:r>
      <w:r>
        <w:t xml:space="preserve">: 20221104, Washed by RC</w:t>
      </w:r>
      <w:r w:rsidR="00A04052">
        <w:t>.</w:t>
      </w:r>
      <w:r>
        <w:br/>
      </w:r>
      <w:r>
        <w:br/>
        <w:t xml:space="preserve">Wash record: 20221104-RC-001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 xml:space="preserve"/>
        <w:br/>
        <w:t xml:space="preserve">        ------------------------</w:t>
        <w:br/>
        <w:t xml:space="preserve">                ko 1000</w:t>
        <w:br/>
        <w:t xml:space="preserve">        ------------------------</w:t>
        <w:br/>
        <w:t xml:space="preserve"/>
        <w:br/>
        <w:t xml:space="preserve"/>
        <w:br/>
        <w:t xml:space="preserve"/>
        <w:br/>
        <w:t xml:space="preserve">        batch no.:______________</w:t>
        <w:br/>
        <w:t xml:space="preserve"/>
        <w:br/>
        <w:t xml:space="preserve">        programme no. 1</w:t>
        <w:br/>
        <w:t xml:space="preserve"/>
        <w:br/>
        <w:t xml:space="preserve">        1: cleaning</w:t>
        <w:br/>
        <w:t xml:space="preserve">        beginning: 11.04.22  10:17</w:t>
        <w:br/>
        <w:t xml:space="preserve">        duration:     20 min.</w:t>
        <w:br/>
        <w:t xml:space="preserve">        temperature:  59 øC</w:t>
        <w:br/>
        <w:t xml:space="preserve">        Komp. A   90ml</w:t>
        <w:br/>
        <w:t xml:space="preserve"/>
        <w:br/>
        <w:t xml:space="preserve">        2: cleaning</w:t>
        <w:br/>
        <w:t xml:space="preserve">        beginning: 11.04.22  10:59</w:t>
        <w:br/>
        <w:t xml:space="preserve">        duration:     20 min.</w:t>
        <w:br/>
        <w:t xml:space="preserve">        temperature:  40 øC</w:t>
        <w:br/>
        <w:t xml:space="preserve">        Mix 3     40ml</w:t>
        <w:br/>
        <w:t xml:space="preserve"/>
        <w:br/>
        <w:t xml:space="preserve">        3: rinsing</w:t>
        <w:br/>
        <w:t xml:space="preserve">        beginning: 11.04.22  11:26</w:t>
        <w:br/>
        <w:t xml:space="preserve">        duration:      4 min.</w:t>
        <w:br/>
        <w:t xml:space="preserve">        temperature:  32 øC</w:t>
        <w:br/>
        <w:t xml:space="preserve">        ec-value: none</w:t>
        <w:br/>
        <w:t xml:space="preserve"/>
        <w:br/>
        <w:t xml:space="preserve">        4: rinsing</w:t>
        <w:br/>
        <w:t xml:space="preserve">        beginning: 11.04.22  11:33</w:t>
        <w:br/>
        <w:t xml:space="preserve">        duration:      4 min.</w:t>
        <w:br/>
        <w:t xml:space="preserve">        temperature:  30 øC</w:t>
        <w:br/>
        <w:t xml:space="preserve">        ec-value: none</w:t>
        <w:br/>
        <w:t xml:space="preserve"/>
        <w:br/>
        <w:t xml:space="preserve">        5: rinsing</w:t>
        <w:br/>
        <w:t xml:space="preserve">        beginning: 11.04.22  11:41</w:t>
        <w:br/>
        <w:t xml:space="preserve">        duration:      6 min.</w:t>
        <w:br/>
        <w:t xml:space="preserve">        temperature:  30 øC</w:t>
        <w:br/>
        <w:t xml:space="preserve">        ec-value:  54 æS</w:t>
        <w:br/>
        <w:t xml:space="preserve"/>
        <w:br/>
        <w:t xml:space="preserve">        6: rinsing</w:t>
        <w:br/>
        <w:t xml:space="preserve">        beginning: 11.04.22  11:52</w:t>
        <w:br/>
        <w:t xml:space="preserve">        duration:      6 min.</w:t>
        <w:br/>
        <w:t xml:space="preserve">        temperature:  30 øC</w:t>
        <w:br/>
        <w:t xml:space="preserve">        ec-value:  23 æS</w:t>
        <w:br/>
        <w:t xml:space="preserve"/>
        <w:br/>
        <w:t xml:space="preserve">        7: drying</w:t>
        <w:br/>
        <w:t xml:space="preserve">        beginning: 11.04.22  12:03</w:t>
        <w:br/>
        <w:t xml:space="preserve">        run after:     10 min.</w:t>
        <w:br/>
        <w:t xml:space="preserve">        temperature:  90 øC</w:t>
        <w:br/>
        <w:t xml:space="preserve">        dry grade:     3</w:t>
        <w:br/>
        <w:t xml:space="preserve"/>
        <w:br/>
        <w:t xml:space="preserve">        ending:    11.04.22  13:20</w:t>
        <w:br/>
        <w:t xml:space="preserve">        failure: none</w:t>
        <w:br/>
        <w:t xml:space="preserve"/>
        <w:br/>
        <w:t xml:space="preserve"/>
        <w:br/>
        <w:t xml:space="preserve"/>
        <w:br/>
        <w:t xml:space="preserve">        name:___________________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19</cp:revision>
  <dcterms:created xsi:type="dcterms:W3CDTF">2022-01-07T18:49:00Z</dcterms:created>
  <dcterms:modified xsi:type="dcterms:W3CDTF">2022-10-07T17:16:00Z</dcterms:modified>
</cp:coreProperties>
</file>